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FEAF5A" w14:textId="77777777" w:rsidR="00BB2F7D" w:rsidRDefault="00BB2F7D" w:rsidP="00431075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Name:___________________</w:t>
      </w:r>
    </w:p>
    <w:p w14:paraId="1E99DDD9" w14:textId="77777777" w:rsidR="00BB2F7D" w:rsidRDefault="00BB2F7D" w:rsidP="00431075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ID:______________________</w:t>
      </w:r>
    </w:p>
    <w:p w14:paraId="0FE0929F" w14:textId="27E44F5E" w:rsidR="00BB2F7D" w:rsidRDefault="00BB2F7D" w:rsidP="00431075">
      <w:pPr>
        <w:rPr>
          <w:b/>
        </w:rPr>
      </w:pPr>
    </w:p>
    <w:p w14:paraId="7CC57F18" w14:textId="7935C31C" w:rsidR="008B08B1" w:rsidRDefault="008B08B1" w:rsidP="00431075">
      <w:pPr>
        <w:rPr>
          <w:rFonts w:hint="eastAsia"/>
          <w:b/>
        </w:rPr>
      </w:pPr>
      <w:r>
        <w:rPr>
          <w:rFonts w:hint="eastAsia"/>
          <w:b/>
        </w:rPr>
        <w:t>P</w:t>
      </w:r>
      <w:r>
        <w:rPr>
          <w:b/>
        </w:rPr>
        <w:t>lease return the midterm exam by 1:00 pm on 4/29. (send to peilin@gate.sinica.edu.tw)</w:t>
      </w:r>
    </w:p>
    <w:p w14:paraId="1F26FF6F" w14:textId="77777777" w:rsidR="000A0FA1" w:rsidRDefault="000A0FA1" w:rsidP="00BB2F7D">
      <w:pPr>
        <w:widowControl/>
        <w:rPr>
          <w:b/>
        </w:rPr>
      </w:pPr>
    </w:p>
    <w:p w14:paraId="32138771" w14:textId="77777777" w:rsidR="00847A39" w:rsidRDefault="00847A39" w:rsidP="00E63BC7">
      <w:pPr>
        <w:numPr>
          <w:ilvl w:val="0"/>
          <w:numId w:val="1"/>
        </w:numPr>
        <w:ind w:left="357" w:hanging="357"/>
        <w:jc w:val="both"/>
      </w:pPr>
      <w:r w:rsidRPr="00847A39">
        <w:rPr>
          <w:rFonts w:hint="eastAsia"/>
        </w:rPr>
        <w:t xml:space="preserve">The central dogma of molecular biology describes the </w:t>
      </w:r>
      <w:r w:rsidRPr="00847A39">
        <w:t>transcription</w:t>
      </w:r>
      <w:r w:rsidRPr="00847A39">
        <w:rPr>
          <w:rFonts w:hint="eastAsia"/>
        </w:rPr>
        <w:t xml:space="preserve"> from DNA to RNA and </w:t>
      </w:r>
      <w:r w:rsidRPr="00847A39">
        <w:t>translation</w:t>
      </w:r>
      <w:r w:rsidRPr="00847A39">
        <w:rPr>
          <w:rFonts w:hint="eastAsia"/>
        </w:rPr>
        <w:t xml:space="preserve"> from RNA to proteins. All of these processes depend on the properties of chemical bonds. Please answer</w:t>
      </w:r>
      <w:r w:rsidRPr="00847A39">
        <w:t xml:space="preserve"> the</w:t>
      </w:r>
      <w:r w:rsidRPr="00847A39">
        <w:rPr>
          <w:rFonts w:hint="eastAsia"/>
        </w:rPr>
        <w:t xml:space="preserve"> following questions based on </w:t>
      </w:r>
      <w:r w:rsidRPr="00847A39">
        <w:rPr>
          <w:rFonts w:hint="eastAsia"/>
          <w:b/>
        </w:rPr>
        <w:t>chemical bonds</w:t>
      </w:r>
      <w:r w:rsidRPr="00847A39">
        <w:rPr>
          <w:rFonts w:hint="eastAsia"/>
        </w:rPr>
        <w:t xml:space="preserve"> </w:t>
      </w:r>
    </w:p>
    <w:p w14:paraId="3A7BB56B" w14:textId="180A1ECF" w:rsidR="00847A39" w:rsidRDefault="00847A39" w:rsidP="00847A39">
      <w:pPr>
        <w:ind w:left="357"/>
        <w:jc w:val="both"/>
      </w:pPr>
      <w:r w:rsidRPr="00847A39">
        <w:rPr>
          <w:rFonts w:hint="eastAsia"/>
        </w:rPr>
        <w:t xml:space="preserve">(a) Why </w:t>
      </w:r>
      <w:r w:rsidRPr="00847A39">
        <w:t>are</w:t>
      </w:r>
      <w:r w:rsidRPr="00847A39">
        <w:rPr>
          <w:rFonts w:hint="eastAsia"/>
        </w:rPr>
        <w:t xml:space="preserve"> DNA molecules used to store the genetic information (hint: </w:t>
      </w:r>
      <w:r w:rsidRPr="00847A39">
        <w:t>stability</w:t>
      </w:r>
      <w:r w:rsidRPr="00847A39">
        <w:rPr>
          <w:rFonts w:hint="eastAsia"/>
        </w:rPr>
        <w:t xml:space="preserve">) </w:t>
      </w:r>
      <w:r w:rsidR="00287E6D">
        <w:t>(2</w:t>
      </w:r>
      <w:r w:rsidR="00EF47A9">
        <w:t xml:space="preserve"> </w:t>
      </w:r>
      <w:r>
        <w:t>pt</w:t>
      </w:r>
      <w:r w:rsidR="00EF47A9">
        <w:t>s</w:t>
      </w:r>
      <w:r>
        <w:t>)</w:t>
      </w:r>
    </w:p>
    <w:p w14:paraId="57178E8F" w14:textId="43A53543" w:rsidR="00847A39" w:rsidRDefault="00847A39" w:rsidP="00847A39">
      <w:pPr>
        <w:ind w:left="357"/>
        <w:jc w:val="both"/>
      </w:pPr>
      <w:r w:rsidRPr="00847A39">
        <w:rPr>
          <w:rFonts w:hint="eastAsia"/>
        </w:rPr>
        <w:t xml:space="preserve">(b) Why </w:t>
      </w:r>
      <w:r w:rsidRPr="00847A39">
        <w:t>are</w:t>
      </w:r>
      <w:r w:rsidRPr="00847A39">
        <w:rPr>
          <w:rFonts w:hint="eastAsia"/>
        </w:rPr>
        <w:t xml:space="preserve"> mRNA molecules used to carry the message</w:t>
      </w:r>
      <w:r w:rsidR="00287E6D">
        <w:t xml:space="preserve"> (2</w:t>
      </w:r>
      <w:r w:rsidR="00EF47A9">
        <w:t xml:space="preserve"> </w:t>
      </w:r>
      <w:r>
        <w:t>pt</w:t>
      </w:r>
      <w:r w:rsidR="00EF47A9">
        <w:t>s</w:t>
      </w:r>
      <w:r>
        <w:t>)</w:t>
      </w:r>
    </w:p>
    <w:p w14:paraId="4E29BC89" w14:textId="5263CD4F" w:rsidR="00847A39" w:rsidRDefault="00847A39" w:rsidP="00847A39">
      <w:pPr>
        <w:ind w:left="357"/>
        <w:jc w:val="both"/>
      </w:pPr>
      <w:r w:rsidRPr="00847A39">
        <w:rPr>
          <w:rFonts w:hint="eastAsia"/>
        </w:rPr>
        <w:t xml:space="preserve">(c) </w:t>
      </w:r>
      <w:r>
        <w:t xml:space="preserve">What </w:t>
      </w:r>
      <w:r w:rsidR="00A50E84">
        <w:t>is</w:t>
      </w:r>
      <w:r>
        <w:t xml:space="preserve"> the </w:t>
      </w:r>
      <w:r w:rsidR="00A50E84">
        <w:t>difference</w:t>
      </w:r>
      <w:r>
        <w:t xml:space="preserve"> between DNA and RNA </w:t>
      </w:r>
      <w:r w:rsidR="00466237">
        <w:t xml:space="preserve">molecules </w:t>
      </w:r>
      <w:r w:rsidR="00287E6D">
        <w:t>(2</w:t>
      </w:r>
      <w:r w:rsidR="00EF47A9">
        <w:t xml:space="preserve"> </w:t>
      </w:r>
      <w:r>
        <w:t>pt</w:t>
      </w:r>
      <w:r w:rsidR="00EF47A9">
        <w:t>s</w:t>
      </w:r>
      <w:r>
        <w:t>)</w:t>
      </w:r>
    </w:p>
    <w:p w14:paraId="36220E88" w14:textId="7089724F" w:rsidR="00BB2F7D" w:rsidRPr="00847A39" w:rsidRDefault="00847A39" w:rsidP="00466237">
      <w:pPr>
        <w:ind w:left="357"/>
        <w:jc w:val="both"/>
      </w:pPr>
      <w:r>
        <w:t>(d) How does</w:t>
      </w:r>
      <w:r w:rsidR="00466237">
        <w:t xml:space="preserve"> the sequence in mRNA molecule translate into protein sequence (</w:t>
      </w:r>
      <w:r w:rsidR="00287E6D">
        <w:t>4</w:t>
      </w:r>
      <w:r w:rsidR="00466237">
        <w:t xml:space="preserve"> pt</w:t>
      </w:r>
      <w:r w:rsidR="00EF47A9">
        <w:t>s</w:t>
      </w:r>
      <w:r w:rsidR="00466237">
        <w:t>)</w:t>
      </w:r>
      <w:r w:rsidR="003603A6" w:rsidRPr="00847A39">
        <w:t xml:space="preserve"> </w:t>
      </w:r>
    </w:p>
    <w:p w14:paraId="53943CA4" w14:textId="77777777" w:rsidR="000A0FA1" w:rsidRDefault="000A0FA1" w:rsidP="000A0FA1">
      <w:pPr>
        <w:ind w:left="357"/>
        <w:jc w:val="both"/>
        <w:rPr>
          <w:b/>
        </w:rPr>
      </w:pPr>
    </w:p>
    <w:p w14:paraId="78E7331F" w14:textId="77777777" w:rsidR="00BB2F7D" w:rsidRDefault="00BB2F7D">
      <w:pPr>
        <w:widowControl/>
        <w:rPr>
          <w:b/>
        </w:rPr>
      </w:pPr>
      <w:r>
        <w:rPr>
          <w:b/>
        </w:rPr>
        <w:br w:type="page"/>
      </w:r>
    </w:p>
    <w:p w14:paraId="105B5D55" w14:textId="77777777" w:rsidR="00431075" w:rsidRDefault="00431075" w:rsidP="00BB2F7D">
      <w:pPr>
        <w:widowControl/>
        <w:rPr>
          <w:b/>
        </w:rPr>
      </w:pPr>
    </w:p>
    <w:p w14:paraId="0E8C1F8D" w14:textId="14A60570" w:rsidR="00FB1047" w:rsidRDefault="00847A39" w:rsidP="00E63BC7">
      <w:pPr>
        <w:numPr>
          <w:ilvl w:val="0"/>
          <w:numId w:val="1"/>
        </w:numPr>
        <w:ind w:left="357" w:hanging="357"/>
        <w:jc w:val="both"/>
      </w:pPr>
      <w:r w:rsidRPr="00847A39">
        <w:t>(a) Please describe the original sequenc</w:t>
      </w:r>
      <w:r w:rsidR="00FB1047">
        <w:t>ing method. (Sanger sequencing) (</w:t>
      </w:r>
      <w:r w:rsidR="00287E6D">
        <w:t>10</w:t>
      </w:r>
      <w:r w:rsidR="00FB1047">
        <w:t xml:space="preserve"> pt</w:t>
      </w:r>
      <w:r w:rsidR="00EF47A9">
        <w:t>s</w:t>
      </w:r>
      <w:r w:rsidR="00FB1047">
        <w:t>)</w:t>
      </w:r>
    </w:p>
    <w:p w14:paraId="431026A8" w14:textId="48F18FDC" w:rsidR="00FB1047" w:rsidRDefault="00847A39" w:rsidP="00FB1047">
      <w:pPr>
        <w:ind w:left="357"/>
        <w:jc w:val="both"/>
      </w:pPr>
      <w:r w:rsidRPr="00847A39">
        <w:t xml:space="preserve">(b) Please describe the principle of </w:t>
      </w:r>
      <w:r w:rsidR="00A50E84">
        <w:t>next-generation</w:t>
      </w:r>
      <w:r w:rsidRPr="00847A39">
        <w:t xml:space="preserve"> sequencing</w:t>
      </w:r>
      <w:r w:rsidR="00287E6D">
        <w:t xml:space="preserve"> (sequencing by synthesis)</w:t>
      </w:r>
      <w:r w:rsidRPr="00847A39">
        <w:t xml:space="preserve">. </w:t>
      </w:r>
      <w:r w:rsidR="00FB1047">
        <w:t>(</w:t>
      </w:r>
      <w:r w:rsidR="00287E6D">
        <w:t>10</w:t>
      </w:r>
      <w:r w:rsidR="00FB1047">
        <w:t xml:space="preserve"> pt</w:t>
      </w:r>
      <w:r w:rsidR="00EF47A9">
        <w:t>s</w:t>
      </w:r>
      <w:r w:rsidR="00FB1047">
        <w:t>)</w:t>
      </w:r>
    </w:p>
    <w:p w14:paraId="4255EE88" w14:textId="128A76EE" w:rsidR="00FB1047" w:rsidRDefault="00847A39" w:rsidP="00FB1047">
      <w:pPr>
        <w:ind w:left="357"/>
        <w:jc w:val="both"/>
      </w:pPr>
      <w:r w:rsidRPr="00847A39">
        <w:t xml:space="preserve">(c) Please describe </w:t>
      </w:r>
      <w:r w:rsidR="00287E6D">
        <w:t xml:space="preserve">working principles of </w:t>
      </w:r>
      <w:r w:rsidRPr="00847A39">
        <w:t xml:space="preserve">the third generation sequencing techniques using </w:t>
      </w:r>
      <w:r w:rsidR="00A50E84">
        <w:t>zero-mode</w:t>
      </w:r>
      <w:r w:rsidR="00FB1047">
        <w:t xml:space="preserve"> waveguide</w:t>
      </w:r>
      <w:r w:rsidR="00EF47A9">
        <w:t>( 10</w:t>
      </w:r>
      <w:r w:rsidR="00287E6D">
        <w:t xml:space="preserve"> </w:t>
      </w:r>
      <w:r w:rsidR="00FB1047">
        <w:t>pt</w:t>
      </w:r>
      <w:r w:rsidR="00EF47A9">
        <w:t>s</w:t>
      </w:r>
      <w:r w:rsidR="00FB1047">
        <w:t>) and nanopore (</w:t>
      </w:r>
      <w:r w:rsidR="00EF47A9">
        <w:t>10</w:t>
      </w:r>
      <w:r w:rsidR="00FB1047">
        <w:t xml:space="preserve"> pt</w:t>
      </w:r>
      <w:r w:rsidR="00EF47A9">
        <w:t>s</w:t>
      </w:r>
      <w:r w:rsidR="00FB1047">
        <w:t>)</w:t>
      </w:r>
    </w:p>
    <w:p w14:paraId="65013292" w14:textId="1BAE61E5" w:rsidR="00287E6D" w:rsidRDefault="00287E6D" w:rsidP="00FB1047">
      <w:pPr>
        <w:ind w:left="357"/>
        <w:jc w:val="both"/>
      </w:pPr>
      <w:r>
        <w:t xml:space="preserve">(d) Please describe how to utilize sequencing techniques to trace the origin of our ancestors (both male and female ancestors) (10 pt). </w:t>
      </w:r>
    </w:p>
    <w:p w14:paraId="0BEE4BF0" w14:textId="38E15812" w:rsidR="004921C4" w:rsidRDefault="004921C4" w:rsidP="00FB1047">
      <w:pPr>
        <w:ind w:left="357"/>
        <w:jc w:val="both"/>
      </w:pPr>
      <w:r>
        <w:t>(e)Please explain what is whole genome amplification and why it is needed for gene sequencing. (10pt)</w:t>
      </w:r>
    </w:p>
    <w:p w14:paraId="67C7B074" w14:textId="77777777" w:rsidR="00BE1CC2" w:rsidRDefault="00BE1CC2" w:rsidP="00BB2F7D">
      <w:pPr>
        <w:ind w:left="360"/>
        <w:rPr>
          <w:b/>
        </w:rPr>
      </w:pPr>
    </w:p>
    <w:p w14:paraId="72C94201" w14:textId="77777777" w:rsidR="00BA7B47" w:rsidRDefault="00BA7B47" w:rsidP="00431075">
      <w:pPr>
        <w:rPr>
          <w:b/>
        </w:rPr>
      </w:pPr>
    </w:p>
    <w:p w14:paraId="2DF627D6" w14:textId="77777777" w:rsidR="00BB2F7D" w:rsidRDefault="00BB2F7D">
      <w:pPr>
        <w:widowControl/>
        <w:rPr>
          <w:b/>
        </w:rPr>
      </w:pPr>
      <w:r>
        <w:rPr>
          <w:b/>
        </w:rPr>
        <w:br w:type="page"/>
      </w:r>
    </w:p>
    <w:p w14:paraId="4F800AFD" w14:textId="77777777" w:rsidR="00FB1047" w:rsidRDefault="00847A39" w:rsidP="00D35DD8">
      <w:pPr>
        <w:pStyle w:val="a7"/>
        <w:numPr>
          <w:ilvl w:val="0"/>
          <w:numId w:val="1"/>
        </w:numPr>
        <w:ind w:leftChars="0"/>
      </w:pPr>
      <w:r w:rsidRPr="00847A39">
        <w:lastRenderedPageBreak/>
        <w:t xml:space="preserve">In the recent outbreak of COVID-19, it is very important to isolate the infected patients. </w:t>
      </w:r>
    </w:p>
    <w:p w14:paraId="2550FCE3" w14:textId="6A0AC43F" w:rsidR="00FB1047" w:rsidRDefault="00847A39" w:rsidP="00FB1047">
      <w:pPr>
        <w:pStyle w:val="a7"/>
        <w:ind w:leftChars="0" w:left="360"/>
      </w:pPr>
      <w:r w:rsidRPr="00847A39">
        <w:t>(a) Please describe the standard method for identifying the SRAS-CoV-2 virus</w:t>
      </w:r>
      <w:r w:rsidR="00FB1047">
        <w:t xml:space="preserve"> using RT-PCR (please explain the working principle of PCR and RT-PCR) (</w:t>
      </w:r>
      <w:r w:rsidR="00287E6D">
        <w:t>1</w:t>
      </w:r>
      <w:r w:rsidR="00FB1047">
        <w:t>0 pt</w:t>
      </w:r>
      <w:r w:rsidR="00EF47A9">
        <w:t>s</w:t>
      </w:r>
      <w:r w:rsidR="00FB1047">
        <w:t>)</w:t>
      </w:r>
    </w:p>
    <w:p w14:paraId="0D4C38AC" w14:textId="3A179E32" w:rsidR="00847A39" w:rsidRDefault="00847A39" w:rsidP="00FB1047">
      <w:pPr>
        <w:pStyle w:val="a7"/>
        <w:ind w:leftChars="0" w:left="360"/>
      </w:pPr>
      <w:r w:rsidRPr="00847A39">
        <w:t xml:space="preserve">(b) Please propose a fast screening method using nanoparticles and </w:t>
      </w:r>
      <w:r w:rsidR="00A50E84">
        <w:t xml:space="preserve">a </w:t>
      </w:r>
      <w:r w:rsidRPr="00847A39">
        <w:t>lateral flow microfluidic system</w:t>
      </w:r>
      <w:r w:rsidR="00FB1047">
        <w:t xml:space="preserve"> (10</w:t>
      </w:r>
      <w:r w:rsidR="00287E6D">
        <w:t xml:space="preserve"> </w:t>
      </w:r>
      <w:r w:rsidR="00FB1047">
        <w:t>pt</w:t>
      </w:r>
      <w:r w:rsidR="00EF47A9">
        <w:t>s</w:t>
      </w:r>
      <w:r w:rsidR="00FB1047">
        <w:t>)</w:t>
      </w:r>
      <w:r w:rsidRPr="00847A39">
        <w:t xml:space="preserve">. </w:t>
      </w:r>
    </w:p>
    <w:p w14:paraId="2F345ACE" w14:textId="068C52ED" w:rsidR="00847A39" w:rsidRDefault="00847A39">
      <w:pPr>
        <w:widowControl/>
      </w:pPr>
      <w:r>
        <w:br w:type="page"/>
      </w:r>
    </w:p>
    <w:p w14:paraId="50560984" w14:textId="77777777" w:rsidR="00847A39" w:rsidRDefault="00847A39" w:rsidP="00847A39">
      <w:pPr>
        <w:pStyle w:val="a7"/>
        <w:ind w:leftChars="0" w:left="360"/>
      </w:pPr>
    </w:p>
    <w:p w14:paraId="21152D0D" w14:textId="4C40C779" w:rsidR="00EF47A9" w:rsidRDefault="0044120B" w:rsidP="00D35DD8">
      <w:pPr>
        <w:pStyle w:val="a7"/>
        <w:numPr>
          <w:ilvl w:val="0"/>
          <w:numId w:val="1"/>
        </w:numPr>
        <w:ind w:leftChars="0"/>
      </w:pPr>
      <w:r w:rsidRPr="00847A39">
        <w:t xml:space="preserve">(a) </w:t>
      </w:r>
      <w:r w:rsidR="0061020C" w:rsidRPr="00847A39">
        <w:t xml:space="preserve">What is protein corona? </w:t>
      </w:r>
      <w:r w:rsidRPr="00847A39">
        <w:t xml:space="preserve"> </w:t>
      </w:r>
      <w:r w:rsidR="00EF47A9">
        <w:t>(</w:t>
      </w:r>
      <w:r w:rsidR="00287E6D">
        <w:t>2</w:t>
      </w:r>
      <w:r w:rsidR="00EF47A9">
        <w:t>pts)</w:t>
      </w:r>
      <w:r w:rsidR="00287E6D">
        <w:t xml:space="preserve"> How to avoid the formation of protein corona on nanocarriers? (3pts) </w:t>
      </w:r>
    </w:p>
    <w:p w14:paraId="4FC0C133" w14:textId="3A86E57F" w:rsidR="00EF47A9" w:rsidRDefault="0044120B" w:rsidP="00EF47A9">
      <w:pPr>
        <w:pStyle w:val="a7"/>
        <w:ind w:leftChars="0" w:left="360"/>
      </w:pPr>
      <w:r w:rsidRPr="00847A39">
        <w:t xml:space="preserve">(b) </w:t>
      </w:r>
      <w:r w:rsidR="0061020C" w:rsidRPr="00847A39">
        <w:t xml:space="preserve">Why </w:t>
      </w:r>
      <w:r w:rsidRPr="00847A39">
        <w:t xml:space="preserve">is </w:t>
      </w:r>
      <w:r w:rsidR="0061020C" w:rsidRPr="00847A39">
        <w:t xml:space="preserve">the average delivery </w:t>
      </w:r>
      <w:r w:rsidR="00A50E84">
        <w:t>efficiency</w:t>
      </w:r>
      <w:r w:rsidR="0061020C" w:rsidRPr="00847A39">
        <w:t xml:space="preserve"> of nanoparticles to the tumor sites less than 1% </w:t>
      </w:r>
      <w:r w:rsidR="00EF47A9">
        <w:t>(</w:t>
      </w:r>
      <w:r w:rsidR="00287E6D">
        <w:t>5</w:t>
      </w:r>
      <w:r w:rsidR="00EF47A9">
        <w:t xml:space="preserve"> pts)</w:t>
      </w:r>
    </w:p>
    <w:p w14:paraId="20BA7B18" w14:textId="77777777" w:rsidR="00287E6D" w:rsidRDefault="0044120B" w:rsidP="00EF47A9">
      <w:pPr>
        <w:pStyle w:val="a7"/>
        <w:ind w:leftChars="0" w:left="360"/>
      </w:pPr>
      <w:r w:rsidRPr="00847A39">
        <w:t xml:space="preserve">(c) </w:t>
      </w:r>
      <w:r w:rsidR="00D35DD8" w:rsidRPr="00847A39">
        <w:t>Could you design a</w:t>
      </w:r>
      <w:r w:rsidR="0061020C" w:rsidRPr="00847A39">
        <w:t>n efficient</w:t>
      </w:r>
      <w:r w:rsidR="00D35DD8" w:rsidRPr="00847A39">
        <w:t xml:space="preserve"> nanocarrier </w:t>
      </w:r>
      <w:r w:rsidR="00287E6D">
        <w:t xml:space="preserve">for gene therapy using CRISPR/Cas 9? Please describe the working principle of </w:t>
      </w:r>
      <w:r w:rsidR="00287E6D">
        <w:t>CRISPR/Cas 9</w:t>
      </w:r>
      <w:r w:rsidR="00287E6D">
        <w:t xml:space="preserve">. </w:t>
      </w:r>
      <w:r w:rsidR="00D35DD8" w:rsidRPr="00847A39">
        <w:t xml:space="preserve">Please explain </w:t>
      </w:r>
      <w:r w:rsidR="00A50E84">
        <w:t>your</w:t>
      </w:r>
      <w:r w:rsidR="00D35DD8" w:rsidRPr="00847A39">
        <w:t xml:space="preserve"> design</w:t>
      </w:r>
      <w:r w:rsidR="00F51E9E" w:rsidRPr="00847A39">
        <w:t xml:space="preserve"> at </w:t>
      </w:r>
      <w:r w:rsidR="00A50E84">
        <w:t xml:space="preserve">the </w:t>
      </w:r>
      <w:r w:rsidR="0061020C" w:rsidRPr="00847A39">
        <w:t>whole body</w:t>
      </w:r>
      <w:r w:rsidR="00F51E9E" w:rsidRPr="00847A39">
        <w:t>, organ</w:t>
      </w:r>
      <w:r w:rsidR="00A50E84">
        <w:t>,</w:t>
      </w:r>
      <w:r w:rsidR="00F51E9E" w:rsidRPr="00847A39">
        <w:t xml:space="preserve"> and cellular level</w:t>
      </w:r>
      <w:r w:rsidR="00DC41B2" w:rsidRPr="00847A39">
        <w:t>.</w:t>
      </w:r>
      <w:r w:rsidR="00EF47A9">
        <w:t xml:space="preserve"> (</w:t>
      </w:r>
      <w:r w:rsidR="00287E6D">
        <w:t>2</w:t>
      </w:r>
      <w:r w:rsidR="00EF47A9">
        <w:t>0 pts)</w:t>
      </w:r>
    </w:p>
    <w:p w14:paraId="0BFC4B1F" w14:textId="02738F0C" w:rsidR="00D35DD8" w:rsidRPr="00847A39" w:rsidRDefault="00287E6D" w:rsidP="00EF47A9">
      <w:pPr>
        <w:pStyle w:val="a7"/>
        <w:ind w:leftChars="0" w:left="360"/>
      </w:pPr>
      <w:r>
        <w:t>(d) What is immunotherapy? (10pts) Could you design a nanocarrier system for immunotherapy? (10pts)</w:t>
      </w:r>
      <w:r w:rsidR="00D35DD8" w:rsidRPr="00847A39">
        <w:t xml:space="preserve"> </w:t>
      </w:r>
    </w:p>
    <w:p w14:paraId="68DA8A19" w14:textId="6EF49E18" w:rsidR="00603E46" w:rsidRDefault="00D35DD8" w:rsidP="00D35DD8">
      <w:pPr>
        <w:rPr>
          <w:b/>
        </w:rPr>
      </w:pPr>
      <w:r w:rsidRPr="00D35DD8">
        <w:rPr>
          <w:b/>
        </w:rPr>
        <w:t xml:space="preserve">  </w:t>
      </w:r>
    </w:p>
    <w:p w14:paraId="3961F58E" w14:textId="7E1625B8" w:rsidR="001E22EB" w:rsidRDefault="001E22EB">
      <w:pPr>
        <w:widowControl/>
        <w:rPr>
          <w:b/>
        </w:rPr>
      </w:pPr>
      <w:r>
        <w:rPr>
          <w:b/>
        </w:rPr>
        <w:br w:type="page"/>
      </w:r>
    </w:p>
    <w:p w14:paraId="32B1FB95" w14:textId="77777777" w:rsidR="001E22EB" w:rsidRDefault="001E22EB" w:rsidP="00D35DD8">
      <w:pPr>
        <w:rPr>
          <w:b/>
        </w:rPr>
      </w:pPr>
    </w:p>
    <w:p w14:paraId="31E15FD3" w14:textId="4E8B52AC" w:rsidR="009F572C" w:rsidRDefault="009F572C" w:rsidP="009F572C">
      <w:pPr>
        <w:pStyle w:val="a7"/>
        <w:numPr>
          <w:ilvl w:val="0"/>
          <w:numId w:val="1"/>
        </w:numPr>
        <w:ind w:leftChars="0"/>
      </w:pPr>
      <w:r>
        <w:t>(a) Please describe how to determine the sequence of proteins (from separation to detection) (10 pts)</w:t>
      </w:r>
    </w:p>
    <w:p w14:paraId="198C892D" w14:textId="51EF70D7" w:rsidR="009F572C" w:rsidRDefault="009F572C" w:rsidP="009F572C">
      <w:pPr>
        <w:pStyle w:val="a7"/>
        <w:ind w:leftChars="0" w:left="360"/>
      </w:pPr>
      <w:r>
        <w:t>(b)Please explain what is proteomic? (10pts)</w:t>
      </w:r>
      <w:r w:rsidRPr="009F572C">
        <w:t xml:space="preserve"> </w:t>
      </w:r>
    </w:p>
    <w:p w14:paraId="07B33565" w14:textId="4E6515B6" w:rsidR="009F572C" w:rsidRDefault="009F572C" w:rsidP="009F572C">
      <w:pPr>
        <w:pStyle w:val="a7"/>
        <w:ind w:leftChars="0" w:left="360"/>
      </w:pPr>
      <w:r>
        <w:t xml:space="preserve">(c)Please describe a system capable of performing single-cell </w:t>
      </w:r>
      <w:r w:rsidR="008E1A61">
        <w:t>proteomics</w:t>
      </w:r>
      <w:bookmarkStart w:id="0" w:name="_GoBack"/>
      <w:bookmarkEnd w:id="0"/>
      <w:r w:rsidR="00BE3ADC">
        <w:t xml:space="preserve"> and their working principle (2</w:t>
      </w:r>
      <w:r>
        <w:t>0 pts)</w:t>
      </w:r>
    </w:p>
    <w:p w14:paraId="0D81C9A4" w14:textId="129EBE3B" w:rsidR="009F572C" w:rsidRDefault="009F572C" w:rsidP="009F572C">
      <w:pPr>
        <w:pStyle w:val="a7"/>
        <w:ind w:leftChars="0" w:left="360"/>
      </w:pPr>
      <w:r>
        <w:t xml:space="preserve">(d)Please describe a system capable of performing spatially resolved </w:t>
      </w:r>
      <w:r w:rsidR="008E76B6">
        <w:t>transcriptomic and their working principle</w:t>
      </w:r>
      <w:r>
        <w:t xml:space="preserve"> (</w:t>
      </w:r>
      <w:r w:rsidR="001E22EB">
        <w:t>2</w:t>
      </w:r>
      <w:r>
        <w:t xml:space="preserve">0 pts) </w:t>
      </w:r>
    </w:p>
    <w:p w14:paraId="69C8D892" w14:textId="25B7653A" w:rsidR="009F572C" w:rsidRPr="009F572C" w:rsidRDefault="009F572C" w:rsidP="009F572C">
      <w:pPr>
        <w:pStyle w:val="a7"/>
        <w:ind w:leftChars="0" w:left="360"/>
      </w:pPr>
      <w:r>
        <w:t xml:space="preserve"> </w:t>
      </w:r>
    </w:p>
    <w:p w14:paraId="3D83D563" w14:textId="6AB0D86B" w:rsidR="001519D5" w:rsidRPr="001E22EB" w:rsidRDefault="001519D5" w:rsidP="00F51E9E">
      <w:pPr>
        <w:widowControl/>
        <w:rPr>
          <w:b/>
        </w:rPr>
      </w:pPr>
    </w:p>
    <w:sectPr w:rsidR="001519D5" w:rsidRPr="001E22E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A958AD" w14:textId="77777777" w:rsidR="00996336" w:rsidRDefault="00996336" w:rsidP="003026FE">
      <w:r>
        <w:separator/>
      </w:r>
    </w:p>
  </w:endnote>
  <w:endnote w:type="continuationSeparator" w:id="0">
    <w:p w14:paraId="60788FAA" w14:textId="77777777" w:rsidR="00996336" w:rsidRDefault="00996336" w:rsidP="00302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DC8131" w14:textId="77777777" w:rsidR="00996336" w:rsidRDefault="00996336" w:rsidP="003026FE">
      <w:r>
        <w:separator/>
      </w:r>
    </w:p>
  </w:footnote>
  <w:footnote w:type="continuationSeparator" w:id="0">
    <w:p w14:paraId="1A392E94" w14:textId="77777777" w:rsidR="00996336" w:rsidRDefault="00996336" w:rsidP="003026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FEA"/>
    <w:multiLevelType w:val="hybridMultilevel"/>
    <w:tmpl w:val="00A03192"/>
    <w:lvl w:ilvl="0" w:tplc="50D4537A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1" w15:restartNumberingAfterBreak="0">
    <w:nsid w:val="504E0A03"/>
    <w:multiLevelType w:val="hybridMultilevel"/>
    <w:tmpl w:val="727EC074"/>
    <w:lvl w:ilvl="0" w:tplc="AC665AD6">
      <w:start w:val="1"/>
      <w:numFmt w:val="lowerLetter"/>
      <w:lvlText w:val="%1)"/>
      <w:lvlJc w:val="left"/>
      <w:pPr>
        <w:ind w:left="360" w:hanging="360"/>
      </w:pPr>
      <w:rPr>
        <w:rFonts w:ascii="Times New Roman" w:eastAsia="新細明體" w:hAnsi="Times New Roman" w:cs="Times New Roman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610662A"/>
    <w:multiLevelType w:val="hybridMultilevel"/>
    <w:tmpl w:val="2D2EAA8A"/>
    <w:lvl w:ilvl="0" w:tplc="A970AE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TYyMjc3MbU0sjRQ0lEKTi0uzszPAykwrAUABQGwkSwAAAA="/>
  </w:docVars>
  <w:rsids>
    <w:rsidRoot w:val="00803016"/>
    <w:rsid w:val="000A0FA1"/>
    <w:rsid w:val="000B5402"/>
    <w:rsid w:val="000F758F"/>
    <w:rsid w:val="000F7DFC"/>
    <w:rsid w:val="001519D5"/>
    <w:rsid w:val="00167733"/>
    <w:rsid w:val="001E22EB"/>
    <w:rsid w:val="0022080D"/>
    <w:rsid w:val="00230EB1"/>
    <w:rsid w:val="00287E6D"/>
    <w:rsid w:val="002A2496"/>
    <w:rsid w:val="002A7A0E"/>
    <w:rsid w:val="002B77B5"/>
    <w:rsid w:val="002C54DF"/>
    <w:rsid w:val="002E6D24"/>
    <w:rsid w:val="003026FE"/>
    <w:rsid w:val="003603A6"/>
    <w:rsid w:val="0037491A"/>
    <w:rsid w:val="0038777E"/>
    <w:rsid w:val="00392DD6"/>
    <w:rsid w:val="003A44D0"/>
    <w:rsid w:val="00431075"/>
    <w:rsid w:val="0044120B"/>
    <w:rsid w:val="00466237"/>
    <w:rsid w:val="004921C4"/>
    <w:rsid w:val="004A4232"/>
    <w:rsid w:val="004B2626"/>
    <w:rsid w:val="00504F12"/>
    <w:rsid w:val="00556611"/>
    <w:rsid w:val="005A0ACE"/>
    <w:rsid w:val="005B401C"/>
    <w:rsid w:val="005E6BBF"/>
    <w:rsid w:val="00603E46"/>
    <w:rsid w:val="0061020C"/>
    <w:rsid w:val="006A108E"/>
    <w:rsid w:val="006D7A11"/>
    <w:rsid w:val="006E4340"/>
    <w:rsid w:val="00751821"/>
    <w:rsid w:val="00803016"/>
    <w:rsid w:val="00847A39"/>
    <w:rsid w:val="008A3303"/>
    <w:rsid w:val="008A69A6"/>
    <w:rsid w:val="008B08B1"/>
    <w:rsid w:val="008E1A61"/>
    <w:rsid w:val="008E76B6"/>
    <w:rsid w:val="00986CE7"/>
    <w:rsid w:val="00996336"/>
    <w:rsid w:val="009F572C"/>
    <w:rsid w:val="00A2246C"/>
    <w:rsid w:val="00A50E84"/>
    <w:rsid w:val="00A71362"/>
    <w:rsid w:val="00AD11A4"/>
    <w:rsid w:val="00AD69B3"/>
    <w:rsid w:val="00AF69FB"/>
    <w:rsid w:val="00AF7977"/>
    <w:rsid w:val="00B12887"/>
    <w:rsid w:val="00B6666D"/>
    <w:rsid w:val="00BA7B47"/>
    <w:rsid w:val="00BB2F7D"/>
    <w:rsid w:val="00BE1CC2"/>
    <w:rsid w:val="00BE3ADC"/>
    <w:rsid w:val="00C0563D"/>
    <w:rsid w:val="00C11924"/>
    <w:rsid w:val="00C16D66"/>
    <w:rsid w:val="00CB70E1"/>
    <w:rsid w:val="00CD1E14"/>
    <w:rsid w:val="00D152CE"/>
    <w:rsid w:val="00D255F5"/>
    <w:rsid w:val="00D35DD8"/>
    <w:rsid w:val="00DC2817"/>
    <w:rsid w:val="00DC41B2"/>
    <w:rsid w:val="00DD1C2C"/>
    <w:rsid w:val="00DE4ED1"/>
    <w:rsid w:val="00E63BC7"/>
    <w:rsid w:val="00EE4352"/>
    <w:rsid w:val="00EF47A9"/>
    <w:rsid w:val="00F35023"/>
    <w:rsid w:val="00F51E9E"/>
    <w:rsid w:val="00F77FE0"/>
    <w:rsid w:val="00FB1047"/>
    <w:rsid w:val="00FC1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9CA2D"/>
  <w15:docId w15:val="{32FA90E6-4797-4C81-9EEF-D165CA6EA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026F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3026FE"/>
    <w:rPr>
      <w:kern w:val="2"/>
    </w:rPr>
  </w:style>
  <w:style w:type="paragraph" w:styleId="a5">
    <w:name w:val="footer"/>
    <w:basedOn w:val="a"/>
    <w:link w:val="a6"/>
    <w:rsid w:val="003026F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3026FE"/>
    <w:rPr>
      <w:kern w:val="2"/>
    </w:rPr>
  </w:style>
  <w:style w:type="paragraph" w:styleId="a7">
    <w:name w:val="List Paragraph"/>
    <w:basedOn w:val="a"/>
    <w:uiPriority w:val="72"/>
    <w:rsid w:val="000A0FA1"/>
    <w:pPr>
      <w:ind w:leftChars="200" w:left="480"/>
    </w:pPr>
  </w:style>
  <w:style w:type="paragraph" w:styleId="a8">
    <w:name w:val="Balloon Text"/>
    <w:basedOn w:val="a"/>
    <w:link w:val="a9"/>
    <w:semiHidden/>
    <w:unhideWhenUsed/>
    <w:rsid w:val="0044120B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semiHidden/>
    <w:rsid w:val="0044120B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382</Words>
  <Characters>2179</Characters>
  <Application>Microsoft Office Word</Application>
  <DocSecurity>0</DocSecurity>
  <Lines>18</Lines>
  <Paragraphs>5</Paragraphs>
  <ScaleCrop>false</ScaleCrop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B215-1</dc:creator>
  <cp:keywords/>
  <cp:lastModifiedBy>Peilin Chen</cp:lastModifiedBy>
  <cp:revision>11</cp:revision>
  <cp:lastPrinted>2020-05-28T16:03:00Z</cp:lastPrinted>
  <dcterms:created xsi:type="dcterms:W3CDTF">2022-04-08T10:14:00Z</dcterms:created>
  <dcterms:modified xsi:type="dcterms:W3CDTF">2022-04-17T00:11:00Z</dcterms:modified>
</cp:coreProperties>
</file>